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year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year comparis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4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 comparison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seudo-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8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: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9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period: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2T04:31:19Z</dcterms:created>
  <dcterms:modified xsi:type="dcterms:W3CDTF">2024-02-02T04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